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741F7" w14:textId="339160E2" w:rsidR="009B0270" w:rsidRPr="009D62AA" w:rsidRDefault="00F26DB0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  <w:r w:rsidR="009D62AA">
        <w:rPr>
          <w:b/>
          <w:bCs/>
          <w:noProof/>
          <w:color w:val="000000" w:themeColor="text1"/>
        </w:rPr>
        <w:t xml:space="preserve"> </w:t>
      </w:r>
      <w:r w:rsidR="008240B1" w:rsidRPr="008240B1">
        <w:rPr>
          <w:b/>
          <w:bCs/>
          <w:noProof/>
          <w:color w:val="000000" w:themeColor="text1"/>
        </w:rPr>
        <w:t>Develop a web application which involves database operations using Express</w:t>
      </w:r>
      <w:r w:rsidR="008240B1">
        <w:rPr>
          <w:b/>
          <w:bCs/>
          <w:noProof/>
          <w:color w:val="000000" w:themeColor="text1"/>
        </w:rPr>
        <w:t>.</w:t>
      </w:r>
      <w:r w:rsidR="0091732A">
        <w:rPr>
          <w:b/>
          <w:bCs/>
          <w:noProof/>
          <w:color w:val="000000" w:themeColor="text1"/>
        </w:rPr>
        <w:t xml:space="preserve"> </w:t>
      </w:r>
    </w:p>
    <w:p w14:paraId="464D77AB" w14:textId="1EBC5936" w:rsidR="00665C51" w:rsidRPr="00665C51" w:rsidRDefault="00665C51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355AAC10" w14:textId="00ED7ECC" w:rsidR="002B52A4" w:rsidRDefault="002B52A4" w:rsidP="002B52A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B52A4">
        <w:rPr>
          <w:noProof/>
          <w:color w:val="000000" w:themeColor="text1"/>
          <w:sz w:val="22"/>
          <w:szCs w:val="22"/>
          <w:lang w:val="en-IN"/>
        </w:rPr>
        <w:t xml:space="preserve">// </w:t>
      </w:r>
      <w:r w:rsidR="009D2C81">
        <w:rPr>
          <w:noProof/>
          <w:color w:val="000000" w:themeColor="text1"/>
          <w:sz w:val="22"/>
          <w:szCs w:val="22"/>
          <w:lang w:val="en-IN"/>
        </w:rPr>
        <w:t>server</w:t>
      </w:r>
      <w:r w:rsidR="00641514">
        <w:rPr>
          <w:noProof/>
          <w:color w:val="000000" w:themeColor="text1"/>
          <w:sz w:val="22"/>
          <w:szCs w:val="22"/>
          <w:lang w:val="en-IN"/>
        </w:rPr>
        <w:t>.js</w:t>
      </w:r>
    </w:p>
    <w:p w14:paraId="347C0CA3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const express = require('express');</w:t>
      </w:r>
    </w:p>
    <w:p w14:paraId="15FDABD3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const mysql = require('mysql');</w:t>
      </w:r>
    </w:p>
    <w:p w14:paraId="3FB572A1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const bodyParser = require('body-parser');</w:t>
      </w:r>
    </w:p>
    <w:p w14:paraId="79EF0298" w14:textId="17F3A644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const path = require('path');</w:t>
      </w:r>
    </w:p>
    <w:p w14:paraId="61437D4C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const app = express();</w:t>
      </w:r>
    </w:p>
    <w:p w14:paraId="04D526B0" w14:textId="5E3AFC73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const port = 3000;</w:t>
      </w:r>
    </w:p>
    <w:p w14:paraId="0039E7B6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// Middleware</w:t>
      </w:r>
    </w:p>
    <w:p w14:paraId="487AE651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app.use(bodyParser.urlencoded({ extended: false }));</w:t>
      </w:r>
    </w:p>
    <w:p w14:paraId="66D1D216" w14:textId="77FDC9FE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app.use(express.static(path.join(__dirname, 'public')));</w:t>
      </w:r>
    </w:p>
    <w:p w14:paraId="1A758E68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// Database connection</w:t>
      </w:r>
    </w:p>
    <w:p w14:paraId="2AE4DB4A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const db = mysql.createConnection({</w:t>
      </w:r>
    </w:p>
    <w:p w14:paraId="28BD5F81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host: 'localhost',</w:t>
      </w:r>
    </w:p>
    <w:p w14:paraId="0405A57E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user: 'root',</w:t>
      </w:r>
    </w:p>
    <w:p w14:paraId="67AA8D24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password: '',</w:t>
      </w:r>
    </w:p>
    <w:p w14:paraId="14F58B07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database: 'student_db'</w:t>
      </w:r>
    </w:p>
    <w:p w14:paraId="6B90AD81" w14:textId="7209AB4E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});</w:t>
      </w:r>
    </w:p>
    <w:p w14:paraId="285D0EE6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// Connect to database</w:t>
      </w:r>
    </w:p>
    <w:p w14:paraId="151149BA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db.connect((err) =&gt; {</w:t>
      </w:r>
    </w:p>
    <w:p w14:paraId="53461293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if (err) {</w:t>
      </w:r>
    </w:p>
    <w:p w14:paraId="42437F79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console.error('Error connecting to database:', err);</w:t>
      </w:r>
    </w:p>
    <w:p w14:paraId="2A763509" w14:textId="51FD0084" w:rsidR="009D2C81" w:rsidRPr="009D2C81" w:rsidRDefault="009D2C81" w:rsidP="00287EC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return; }</w:t>
      </w:r>
    </w:p>
    <w:p w14:paraId="2DE7F3F2" w14:textId="64EF78DF" w:rsidR="009D2C81" w:rsidRPr="009D2C81" w:rsidRDefault="009D2C81" w:rsidP="00287EC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lastRenderedPageBreak/>
        <w:t xml:space="preserve">    console.log('Connected to MySQL database'); </w:t>
      </w:r>
    </w:p>
    <w:p w14:paraId="36865625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// Create table if not exists</w:t>
      </w:r>
    </w:p>
    <w:p w14:paraId="5AA38B01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const createTableQuery = `</w:t>
      </w:r>
    </w:p>
    <w:p w14:paraId="4F187CBB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CREATE TABLE IF NOT EXISTS students (</w:t>
      </w:r>
    </w:p>
    <w:p w14:paraId="7975E3D4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id INT AUTO_INCREMENT PRIMARY KEY,</w:t>
      </w:r>
    </w:p>
    <w:p w14:paraId="3AB22A50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name VARCHAR(100) NOT NULL,</w:t>
      </w:r>
    </w:p>
    <w:p w14:paraId="600E00EC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email VARCHAR(100) NOT NULL,</w:t>
      </w:r>
    </w:p>
    <w:p w14:paraId="144650FA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course VARCHAR(100) NOT NULL</w:t>
      </w:r>
    </w:p>
    <w:p w14:paraId="272E5E36" w14:textId="120BACC3" w:rsidR="009D2C81" w:rsidRPr="009D2C81" w:rsidRDefault="009D2C81" w:rsidP="00287EC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)</w:t>
      </w:r>
      <w:r w:rsidR="00287EC0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9D2C81">
        <w:rPr>
          <w:noProof/>
          <w:color w:val="000000" w:themeColor="text1"/>
          <w:sz w:val="22"/>
          <w:szCs w:val="22"/>
          <w:lang w:val="en-IN"/>
        </w:rPr>
        <w:t xml:space="preserve"> `; </w:t>
      </w:r>
    </w:p>
    <w:p w14:paraId="38E104E0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db.query(createTableQuery, (err) =&gt; {</w:t>
      </w:r>
    </w:p>
    <w:p w14:paraId="2B84D540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if (err) {</w:t>
      </w:r>
    </w:p>
    <w:p w14:paraId="21F5C3DB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console.error('Error creating table:', err);</w:t>
      </w:r>
    </w:p>
    <w:p w14:paraId="6C676699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} else {</w:t>
      </w:r>
    </w:p>
    <w:p w14:paraId="55D7E4B5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console.log('Students table created or already exists');</w:t>
      </w:r>
    </w:p>
    <w:p w14:paraId="4C8F1C3C" w14:textId="0C5DC6BE" w:rsidR="009D2C81" w:rsidRPr="009D2C81" w:rsidRDefault="009D2C81" w:rsidP="00287EC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}});</w:t>
      </w:r>
    </w:p>
    <w:p w14:paraId="5B5FEF59" w14:textId="05D66142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});</w:t>
      </w:r>
    </w:p>
    <w:p w14:paraId="0A6E0247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// Routes</w:t>
      </w:r>
    </w:p>
    <w:p w14:paraId="395A0235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app.get('/', (req, res) =&gt; {</w:t>
      </w:r>
    </w:p>
    <w:p w14:paraId="4D138FBB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res.sendFile(path.join(__dirname, 'public', 'index.html'));</w:t>
      </w:r>
    </w:p>
    <w:p w14:paraId="33618131" w14:textId="64CF755D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});</w:t>
      </w:r>
    </w:p>
    <w:p w14:paraId="3EA611DD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// Get all students</w:t>
      </w:r>
    </w:p>
    <w:p w14:paraId="04082CB2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app.get('/api/students', (req, res) =&gt; {</w:t>
      </w:r>
    </w:p>
    <w:p w14:paraId="48A7613C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const query = 'SELECT * FROM students';</w:t>
      </w:r>
    </w:p>
    <w:p w14:paraId="584A19F4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 xml:space="preserve">    </w:t>
      </w:r>
    </w:p>
    <w:p w14:paraId="2DD299B5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lastRenderedPageBreak/>
        <w:t>    db.query(query, (err, results) =&gt; {</w:t>
      </w:r>
    </w:p>
    <w:p w14:paraId="035F7618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if (err) {</w:t>
      </w:r>
    </w:p>
    <w:p w14:paraId="0042392F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console.error('Error fetching students:', err);</w:t>
      </w:r>
    </w:p>
    <w:p w14:paraId="079877F9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return res.status(500).json({ error: 'Error fetching students' });</w:t>
      </w:r>
    </w:p>
    <w:p w14:paraId="7F3F5243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}</w:t>
      </w:r>
    </w:p>
    <w:p w14:paraId="3B43D582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res.json(results);</w:t>
      </w:r>
    </w:p>
    <w:p w14:paraId="3CC6EF00" w14:textId="2E9D54EB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});</w:t>
      </w:r>
      <w:r w:rsidR="00287EC0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9D2C81">
        <w:rPr>
          <w:noProof/>
          <w:color w:val="000000" w:themeColor="text1"/>
          <w:sz w:val="22"/>
          <w:szCs w:val="22"/>
          <w:lang w:val="en-IN"/>
        </w:rPr>
        <w:t>});</w:t>
      </w:r>
    </w:p>
    <w:p w14:paraId="36CB9862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// Add a new student</w:t>
      </w:r>
    </w:p>
    <w:p w14:paraId="3BA1C915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app.post('/api/students', (req, res) =&gt; {</w:t>
      </w:r>
    </w:p>
    <w:p w14:paraId="0C030C73" w14:textId="1F5D19EA" w:rsidR="009D2C81" w:rsidRPr="009D2C81" w:rsidRDefault="009D2C81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 xml:space="preserve">    const { name, email, course } = req.body; </w:t>
      </w:r>
    </w:p>
    <w:p w14:paraId="6C013F7D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if (!name || !email || !course) {</w:t>
      </w:r>
    </w:p>
    <w:p w14:paraId="01C72BE9" w14:textId="73ED1FB2" w:rsidR="009D2C81" w:rsidRPr="009D2C81" w:rsidRDefault="009D2C81" w:rsidP="00287EC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 xml:space="preserve">        return res.status(400).json({ error: 'All fields are required' }); } </w:t>
      </w:r>
    </w:p>
    <w:p w14:paraId="1195A414" w14:textId="37B7B393" w:rsidR="009D2C81" w:rsidRPr="009D2C81" w:rsidRDefault="009D2C81" w:rsidP="00287EC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const query = 'INSERT INTO students (name, email, course) VALUES (?, ?, ?)';</w:t>
      </w:r>
    </w:p>
    <w:p w14:paraId="34C447B7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db.query(query, [name, email, course], (err, result) =&gt; {</w:t>
      </w:r>
    </w:p>
    <w:p w14:paraId="69001703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if (err) {</w:t>
      </w:r>
    </w:p>
    <w:p w14:paraId="437FBEA2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console.error('Error adding student:', err);</w:t>
      </w:r>
    </w:p>
    <w:p w14:paraId="09F3719E" w14:textId="3EE31935" w:rsidR="009D2C81" w:rsidRPr="009D2C81" w:rsidRDefault="009D2C81" w:rsidP="00287EC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return res.status(500).json({ error: 'Error adding student' });}</w:t>
      </w:r>
    </w:p>
    <w:p w14:paraId="5B5A60AF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res.redirect('/');</w:t>
      </w:r>
    </w:p>
    <w:p w14:paraId="0FF13D4B" w14:textId="24968E70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});</w:t>
      </w:r>
      <w:r w:rsidR="00287EC0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9D2C81">
        <w:rPr>
          <w:noProof/>
          <w:color w:val="000000" w:themeColor="text1"/>
          <w:sz w:val="22"/>
          <w:szCs w:val="22"/>
          <w:lang w:val="en-IN"/>
        </w:rPr>
        <w:t>});</w:t>
      </w:r>
    </w:p>
    <w:p w14:paraId="34C911A1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// Delete a student</w:t>
      </w:r>
    </w:p>
    <w:p w14:paraId="20B62DD9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app.get('/api/students/delete/:id', (req, res) =&gt; {</w:t>
      </w:r>
    </w:p>
    <w:p w14:paraId="757C6E50" w14:textId="73D3C017" w:rsidR="009D2C81" w:rsidRPr="009D2C81" w:rsidRDefault="009D2C81" w:rsidP="00287EC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 xml:space="preserve">    const id = req.params.id; </w:t>
      </w:r>
    </w:p>
    <w:p w14:paraId="54066774" w14:textId="5152E2CD" w:rsidR="009D2C81" w:rsidRPr="009D2C81" w:rsidRDefault="009D2C81" w:rsidP="00287EC0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 xml:space="preserve">    const query = 'DELETE FROM students WHERE id = ?'; </w:t>
      </w:r>
    </w:p>
    <w:p w14:paraId="14BBAA81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db.query(query, [id], (err, result) =&gt; {</w:t>
      </w:r>
    </w:p>
    <w:p w14:paraId="7E88D6C6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lastRenderedPageBreak/>
        <w:t>        if (err) {</w:t>
      </w:r>
    </w:p>
    <w:p w14:paraId="62A467CF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console.error('Error deleting student:', err);</w:t>
      </w:r>
    </w:p>
    <w:p w14:paraId="2A1E28F6" w14:textId="483D6B4B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return res.status(500).json({ error: 'Error deleting student' });  }</w:t>
      </w:r>
    </w:p>
    <w:p w14:paraId="07088E05" w14:textId="44CD639A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res.redirect('/');</w:t>
      </w:r>
      <w:r w:rsidR="000D1CF2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9D2C81">
        <w:rPr>
          <w:noProof/>
          <w:color w:val="000000" w:themeColor="text1"/>
          <w:sz w:val="22"/>
          <w:szCs w:val="22"/>
          <w:lang w:val="en-IN"/>
        </w:rPr>
        <w:t>});</w:t>
      </w:r>
    </w:p>
    <w:p w14:paraId="3843C0C7" w14:textId="70650F13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});</w:t>
      </w:r>
    </w:p>
    <w:p w14:paraId="1A476FBB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// Update a student</w:t>
      </w:r>
    </w:p>
    <w:p w14:paraId="41961FD1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app.post('/api/students/update', (req, res) =&gt; {</w:t>
      </w:r>
    </w:p>
    <w:p w14:paraId="7C61F1FE" w14:textId="52E9DA35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const { id, name, email, course } = req.body;</w:t>
      </w:r>
    </w:p>
    <w:p w14:paraId="548DA62B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if (!id || !name || !email || !course) {</w:t>
      </w:r>
    </w:p>
    <w:p w14:paraId="10616066" w14:textId="070E48EC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return res.status(400).json({ error: 'All fields are required' });</w:t>
      </w:r>
      <w:r w:rsidR="000D1CF2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9D2C81">
        <w:rPr>
          <w:noProof/>
          <w:color w:val="000000" w:themeColor="text1"/>
          <w:sz w:val="22"/>
          <w:szCs w:val="22"/>
          <w:lang w:val="en-IN"/>
        </w:rPr>
        <w:t>}</w:t>
      </w:r>
    </w:p>
    <w:p w14:paraId="7BFF7F76" w14:textId="1DD8DECB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const query = 'UPDATE students SET name = ?, email = ?, course = ? WHERE id = ?';</w:t>
      </w:r>
    </w:p>
    <w:p w14:paraId="13C9DDFD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db.query(query, [name, email, course, id], (err, result) =&gt; {</w:t>
      </w:r>
    </w:p>
    <w:p w14:paraId="4255F0BA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if (err) {</w:t>
      </w:r>
    </w:p>
    <w:p w14:paraId="7600E3C9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console.error('Error updating student:', err);</w:t>
      </w:r>
    </w:p>
    <w:p w14:paraId="0C944F98" w14:textId="65438426" w:rsidR="009D2C81" w:rsidRPr="009D2C81" w:rsidRDefault="009D2C81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    return res.status(500).json({ error: 'Error updating student' });}</w:t>
      </w:r>
    </w:p>
    <w:p w14:paraId="30BE3351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    res.redirect('/');</w:t>
      </w:r>
    </w:p>
    <w:p w14:paraId="56A8AF48" w14:textId="083CCBA4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});</w:t>
      </w:r>
      <w:r w:rsidR="00EE637C">
        <w:rPr>
          <w:noProof/>
          <w:color w:val="000000" w:themeColor="text1"/>
          <w:sz w:val="22"/>
          <w:szCs w:val="22"/>
          <w:lang w:val="en-IN"/>
        </w:rPr>
        <w:t xml:space="preserve"> </w:t>
      </w:r>
      <w:r w:rsidRPr="009D2C81">
        <w:rPr>
          <w:noProof/>
          <w:color w:val="000000" w:themeColor="text1"/>
          <w:sz w:val="22"/>
          <w:szCs w:val="22"/>
          <w:lang w:val="en-IN"/>
        </w:rPr>
        <w:t>});</w:t>
      </w:r>
    </w:p>
    <w:p w14:paraId="205953B2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// Start server</w:t>
      </w:r>
    </w:p>
    <w:p w14:paraId="1DEC94C7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app.listen(port, () =&gt; {</w:t>
      </w:r>
    </w:p>
    <w:p w14:paraId="18146A37" w14:textId="77777777" w:rsidR="009D2C81" w:rsidRPr="009D2C81" w:rsidRDefault="009D2C81" w:rsidP="009D2C81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    console.log(`Server running on http://localhost:${port}`);</w:t>
      </w:r>
    </w:p>
    <w:p w14:paraId="7707BD23" w14:textId="118D4631" w:rsidR="009D2C81" w:rsidRDefault="009D2C81" w:rsidP="002B52A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9D2C81">
        <w:rPr>
          <w:noProof/>
          <w:color w:val="000000" w:themeColor="text1"/>
          <w:sz w:val="22"/>
          <w:szCs w:val="22"/>
          <w:lang w:val="en-IN"/>
        </w:rPr>
        <w:t>});</w:t>
      </w:r>
    </w:p>
    <w:p w14:paraId="011EA247" w14:textId="4818D72F" w:rsidR="00EE637C" w:rsidRDefault="00EE637C" w:rsidP="002B52A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>
        <w:rPr>
          <w:noProof/>
          <w:color w:val="000000" w:themeColor="text1"/>
          <w:sz w:val="22"/>
          <w:szCs w:val="22"/>
          <w:lang w:val="en-IN"/>
        </w:rPr>
        <w:t>//index.html</w:t>
      </w:r>
    </w:p>
    <w:p w14:paraId="44A8E5FB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&lt;script&gt;</w:t>
      </w:r>
    </w:p>
    <w:p w14:paraId="1E8B9D4F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// Fetch and display students when page loads</w:t>
      </w:r>
    </w:p>
    <w:p w14:paraId="4DACC138" w14:textId="7091D35C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lastRenderedPageBreak/>
        <w:t xml:space="preserve">        document.addEventListener('DOMContentLoaded', fetchStudents); </w:t>
      </w:r>
    </w:p>
    <w:p w14:paraId="777D66DE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function fetchStudents() {</w:t>
      </w:r>
    </w:p>
    <w:p w14:paraId="20E05793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fetch('/api/students')</w:t>
      </w:r>
    </w:p>
    <w:p w14:paraId="598C5EDE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.then(response =&gt; response.json())</w:t>
      </w:r>
    </w:p>
    <w:p w14:paraId="79205AE3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.then(students =&gt; {</w:t>
      </w:r>
    </w:p>
    <w:p w14:paraId="694BBA69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const studentList = document.getElementById('studentList');</w:t>
      </w:r>
    </w:p>
    <w:p w14:paraId="127BC68B" w14:textId="12D0D541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 xml:space="preserve">                    studentList.innerHTML = ''; </w:t>
      </w:r>
    </w:p>
    <w:p w14:paraId="317C78F8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students.forEach(student =&gt; {</w:t>
      </w:r>
    </w:p>
    <w:p w14:paraId="0F399DF6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const row = document.createElement('tr');</w:t>
      </w:r>
    </w:p>
    <w:p w14:paraId="306D8E01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row.innerHTML = `</w:t>
      </w:r>
    </w:p>
    <w:p w14:paraId="75ED9992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&lt;td&gt;${student.id}&lt;/td&gt;</w:t>
      </w:r>
    </w:p>
    <w:p w14:paraId="372974BE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&lt;td&gt;${student.name}&lt;/td&gt;</w:t>
      </w:r>
    </w:p>
    <w:p w14:paraId="4C707CDB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&lt;td&gt;${student.email}&lt;/td&gt;</w:t>
      </w:r>
    </w:p>
    <w:p w14:paraId="1272C39D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&lt;td&gt;${student.course}&lt;/td&gt;</w:t>
      </w:r>
    </w:p>
    <w:p w14:paraId="57C720A5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&lt;td&gt;</w:t>
      </w:r>
    </w:p>
    <w:p w14:paraId="0D3C4624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    &lt;button class="edit-btn" onclick="editStudent(${student.id}, '${student.name}', '${student.email}', '${student.course}')"&gt;</w:t>
      </w:r>
    </w:p>
    <w:p w14:paraId="5C5B91A4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        Edit</w:t>
      </w:r>
    </w:p>
    <w:p w14:paraId="3FEF341E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    &lt;/button&gt;</w:t>
      </w:r>
    </w:p>
    <w:p w14:paraId="56AF402F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 xml:space="preserve">                                &lt;a href="/api/students/delete/${student.id}" class="delete-btn" </w:t>
      </w:r>
    </w:p>
    <w:p w14:paraId="1C3E2A63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       onclick="return confirm('Are you sure you want to delete this student?')"&gt;</w:t>
      </w:r>
    </w:p>
    <w:p w14:paraId="17ECCD3E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       Delete</w:t>
      </w:r>
    </w:p>
    <w:p w14:paraId="728A7C9E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    &lt;/a&gt;</w:t>
      </w:r>
    </w:p>
    <w:p w14:paraId="160801C0" w14:textId="1F86D61D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    &lt;/td&gt;`;</w:t>
      </w:r>
    </w:p>
    <w:p w14:paraId="32320A31" w14:textId="4299C0D0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            studentList.appendChild(row); });})</w:t>
      </w:r>
    </w:p>
    <w:p w14:paraId="44BDCA33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lastRenderedPageBreak/>
        <w:t>                .catch(error =&gt; {</w:t>
      </w:r>
    </w:p>
    <w:p w14:paraId="02CB1319" w14:textId="6B4BBC16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 xml:space="preserve">                    console.error('Error fetching students:', error); });} </w:t>
      </w:r>
    </w:p>
    <w:p w14:paraId="43A865B2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function editStudent(id, name, email, course) {</w:t>
      </w:r>
    </w:p>
    <w:p w14:paraId="2E523FAD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// Show edit form and hide add form</w:t>
      </w:r>
    </w:p>
    <w:p w14:paraId="24618A72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document.getElementById('editForm').style.display = 'block';</w:t>
      </w:r>
    </w:p>
    <w:p w14:paraId="6A673BA7" w14:textId="13D0C6E8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 xml:space="preserve">            document.getElementById('addForm').style.display = 'none'; </w:t>
      </w:r>
    </w:p>
    <w:p w14:paraId="1568677D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// Populate edit form with student data</w:t>
      </w:r>
    </w:p>
    <w:p w14:paraId="6156D683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document.getElementById('editId').value = id;</w:t>
      </w:r>
    </w:p>
    <w:p w14:paraId="5B7050F4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document.getElementById('editName').value = name;</w:t>
      </w:r>
    </w:p>
    <w:p w14:paraId="7EDE9A05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document.getElementById('editEmail').value = email;</w:t>
      </w:r>
    </w:p>
    <w:p w14:paraId="44197D3D" w14:textId="016827F0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 xml:space="preserve">            document.getElementById('editCourse').value = course; } </w:t>
      </w:r>
    </w:p>
    <w:p w14:paraId="20E6625B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function cancelEdit() {</w:t>
      </w:r>
    </w:p>
    <w:p w14:paraId="415804B1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// Hide edit form and show add form</w:t>
      </w:r>
    </w:p>
    <w:p w14:paraId="68B8C6A7" w14:textId="77777777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document.getElementById('editForm').style.display = 'none';</w:t>
      </w:r>
    </w:p>
    <w:p w14:paraId="74EB3CD1" w14:textId="70BCF7C1" w:rsidR="00EE637C" w:rsidRP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        document.getElementById('addForm').style.display = 'block'; }</w:t>
      </w:r>
    </w:p>
    <w:p w14:paraId="7F891BCD" w14:textId="77777777" w:rsidR="00EE637C" w:rsidRDefault="00EE637C" w:rsidP="00EE637C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EE637C">
        <w:rPr>
          <w:noProof/>
          <w:color w:val="000000" w:themeColor="text1"/>
          <w:sz w:val="22"/>
          <w:szCs w:val="22"/>
          <w:lang w:val="en-IN"/>
        </w:rPr>
        <w:t>    &lt;/script&gt;</w:t>
      </w:r>
    </w:p>
    <w:p w14:paraId="2B136EF7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&lt;script&gt;</w:t>
      </w:r>
    </w:p>
    <w:p w14:paraId="2394BCCB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async function loadStudents() {</w:t>
      </w:r>
    </w:p>
    <w:p w14:paraId="1C1B8107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  const res = await fetch('/api/students');</w:t>
      </w:r>
    </w:p>
    <w:p w14:paraId="6631B5BE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  const data = await res.json();</w:t>
      </w:r>
    </w:p>
    <w:p w14:paraId="1C162FD0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  let html = '&lt;ul&gt;';</w:t>
      </w:r>
    </w:p>
    <w:p w14:paraId="1A3506B9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  data.forEach(s =&gt; {</w:t>
      </w:r>
    </w:p>
    <w:p w14:paraId="7F4F979B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    html += `&lt;li&gt;${s.name} - ${s.branch}</w:t>
      </w:r>
    </w:p>
    <w:p w14:paraId="2B78228D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              &lt;form action="/delete/${s._id}" method="POST" style="display:inline;"&gt;</w:t>
      </w:r>
    </w:p>
    <w:p w14:paraId="3AD23DD6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lastRenderedPageBreak/>
        <w:t>                  &lt;button type="submit"&gt;Delete&lt;/button&gt;</w:t>
      </w:r>
    </w:p>
    <w:p w14:paraId="2E9B0094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              &lt;/form&gt;</w:t>
      </w:r>
    </w:p>
    <w:p w14:paraId="2C84460E" w14:textId="00486129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            &lt;/li&gt;`;});</w:t>
      </w:r>
    </w:p>
    <w:p w14:paraId="6980645F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  html += '&lt;/ul&gt;';</w:t>
      </w:r>
    </w:p>
    <w:p w14:paraId="7D976FD1" w14:textId="77777777" w:rsidR="003A7B9F" w:rsidRPr="003A7B9F" w:rsidRDefault="003A7B9F" w:rsidP="003A7B9F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  document.getElementById('students').innerHTML = html;</w:t>
      </w:r>
    </w:p>
    <w:p w14:paraId="3E7DDCB3" w14:textId="5ED72F8F" w:rsidR="00EE637C" w:rsidRPr="002B52A4" w:rsidRDefault="003A7B9F" w:rsidP="002B52A4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3A7B9F">
        <w:rPr>
          <w:noProof/>
          <w:color w:val="000000" w:themeColor="text1"/>
          <w:sz w:val="22"/>
          <w:szCs w:val="22"/>
          <w:lang w:val="en-IN"/>
        </w:rPr>
        <w:t>  }</w:t>
      </w:r>
    </w:p>
    <w:p w14:paraId="22356470" w14:textId="1FB40625" w:rsidR="00A115B9" w:rsidRDefault="00967ED2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</w:p>
    <w:p w14:paraId="1B599341" w14:textId="6969DC6D" w:rsidR="00F04A38" w:rsidRDefault="00F04A38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355CD081" w14:textId="26E526A1" w:rsidR="00445028" w:rsidRDefault="00445028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445028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4007BAFE" wp14:editId="0E1A2A69">
            <wp:extent cx="6606540" cy="1478519"/>
            <wp:effectExtent l="0" t="0" r="3810" b="7620"/>
            <wp:docPr id="135699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99118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16005" cy="1480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0E7B5" w14:textId="0DCAB1D9" w:rsidR="00A743C9" w:rsidRDefault="00A743C9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A743C9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341580F7" wp14:editId="5AB0552E">
            <wp:extent cx="4564380" cy="3034468"/>
            <wp:effectExtent l="0" t="0" r="7620" b="0"/>
            <wp:docPr id="333958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95893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1518" cy="3045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FCEA3" w14:textId="74275570" w:rsidR="00187114" w:rsidRDefault="00187114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187114">
        <w:rPr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71784B2C" wp14:editId="03AD1B4A">
            <wp:extent cx="3949425" cy="2766060"/>
            <wp:effectExtent l="0" t="0" r="0" b="0"/>
            <wp:docPr id="1389789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78965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8979" cy="2772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6B3E" w:rsidRPr="00EC6B3E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240592AA" wp14:editId="34CABD85">
            <wp:extent cx="6134100" cy="1015534"/>
            <wp:effectExtent l="0" t="0" r="0" b="0"/>
            <wp:docPr id="3810027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00273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46340" cy="101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B0F6B" w14:textId="22FC9F34" w:rsidR="006363A3" w:rsidRDefault="006363A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6A77A132" w14:textId="50746601" w:rsidR="00482333" w:rsidRDefault="0048233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6C1E994E" w14:textId="77777777" w:rsidR="00482333" w:rsidRDefault="0048233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73027D7D" w14:textId="1C105763" w:rsidR="0047769B" w:rsidRPr="006363A3" w:rsidRDefault="0047769B" w:rsidP="006117DB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sectPr w:rsidR="0047769B" w:rsidRPr="006363A3" w:rsidSect="00256BBD">
      <w:headerReference w:type="default" r:id="rId12"/>
      <w:footerReference w:type="default" r:id="rId13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E1A549" w14:textId="77777777" w:rsidR="00B24395" w:rsidRDefault="00B24395" w:rsidP="008A791A">
      <w:r>
        <w:separator/>
      </w:r>
    </w:p>
  </w:endnote>
  <w:endnote w:type="continuationSeparator" w:id="0">
    <w:p w14:paraId="1BD09471" w14:textId="77777777" w:rsidR="00B24395" w:rsidRDefault="00B24395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EA36DC" w14:textId="77777777" w:rsidR="00B24395" w:rsidRDefault="00B24395" w:rsidP="008A791A">
      <w:r>
        <w:separator/>
      </w:r>
    </w:p>
  </w:footnote>
  <w:footnote w:type="continuationSeparator" w:id="0">
    <w:p w14:paraId="3985C745" w14:textId="77777777" w:rsidR="00B24395" w:rsidRDefault="00B24395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10B30107" w:rsidR="00AD0D4E" w:rsidRPr="00A115B9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Pr="00A115B9">
            <w:rPr>
              <w:b/>
              <w:noProof/>
            </w:rPr>
            <w:t xml:space="preserve"> </w:t>
          </w:r>
          <w:r w:rsidR="00FD363B" w:rsidRPr="00FD363B">
            <w:rPr>
              <w:b/>
              <w:noProof/>
            </w:rPr>
            <w:t>Develop a web application which involves database operations using Express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1B48271E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 xml:space="preserve">Experiment No: </w:t>
          </w:r>
          <w:r w:rsidR="00FD363B">
            <w:rPr>
              <w:b/>
              <w:szCs w:val="20"/>
              <w:lang w:val="en-IN"/>
            </w:rPr>
            <w:t>4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518"/>
    <w:rsid w:val="00005778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1CF2"/>
    <w:rsid w:val="000D3224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114"/>
    <w:rsid w:val="0018786B"/>
    <w:rsid w:val="001931E5"/>
    <w:rsid w:val="00194FF9"/>
    <w:rsid w:val="001964B6"/>
    <w:rsid w:val="001A209E"/>
    <w:rsid w:val="001A588C"/>
    <w:rsid w:val="001B35C3"/>
    <w:rsid w:val="001B3B04"/>
    <w:rsid w:val="001B3E1C"/>
    <w:rsid w:val="001C0BED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30B9D"/>
    <w:rsid w:val="00241131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87EC0"/>
    <w:rsid w:val="00292F12"/>
    <w:rsid w:val="00295B66"/>
    <w:rsid w:val="00295B96"/>
    <w:rsid w:val="00295CE7"/>
    <w:rsid w:val="00297AA6"/>
    <w:rsid w:val="002A19C9"/>
    <w:rsid w:val="002A52BB"/>
    <w:rsid w:val="002B1239"/>
    <w:rsid w:val="002B25C8"/>
    <w:rsid w:val="002B3B40"/>
    <w:rsid w:val="002B41CC"/>
    <w:rsid w:val="002B41D4"/>
    <w:rsid w:val="002B52A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B9F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5028"/>
    <w:rsid w:val="004463D7"/>
    <w:rsid w:val="00447A2E"/>
    <w:rsid w:val="004544FD"/>
    <w:rsid w:val="004567D9"/>
    <w:rsid w:val="00456E58"/>
    <w:rsid w:val="004611C2"/>
    <w:rsid w:val="00472B6B"/>
    <w:rsid w:val="0047704A"/>
    <w:rsid w:val="0047769B"/>
    <w:rsid w:val="00482333"/>
    <w:rsid w:val="0048538E"/>
    <w:rsid w:val="004905F2"/>
    <w:rsid w:val="00490F70"/>
    <w:rsid w:val="00492BB9"/>
    <w:rsid w:val="004A3059"/>
    <w:rsid w:val="004A3B6A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322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51FD"/>
    <w:rsid w:val="005A18F9"/>
    <w:rsid w:val="005A7702"/>
    <w:rsid w:val="005B0853"/>
    <w:rsid w:val="005B2736"/>
    <w:rsid w:val="005B4A3F"/>
    <w:rsid w:val="005B57D1"/>
    <w:rsid w:val="005B58A4"/>
    <w:rsid w:val="005C5109"/>
    <w:rsid w:val="005D2344"/>
    <w:rsid w:val="005D7480"/>
    <w:rsid w:val="005E5CEE"/>
    <w:rsid w:val="005E7383"/>
    <w:rsid w:val="005E7B32"/>
    <w:rsid w:val="005F73A4"/>
    <w:rsid w:val="006117DB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363A3"/>
    <w:rsid w:val="00637507"/>
    <w:rsid w:val="00641514"/>
    <w:rsid w:val="006416BF"/>
    <w:rsid w:val="00647EE2"/>
    <w:rsid w:val="00652944"/>
    <w:rsid w:val="00655F6A"/>
    <w:rsid w:val="00662592"/>
    <w:rsid w:val="006632F6"/>
    <w:rsid w:val="00663F88"/>
    <w:rsid w:val="00664E0B"/>
    <w:rsid w:val="00665C51"/>
    <w:rsid w:val="0067035B"/>
    <w:rsid w:val="00672DAE"/>
    <w:rsid w:val="006754AA"/>
    <w:rsid w:val="00681CF6"/>
    <w:rsid w:val="00685D3C"/>
    <w:rsid w:val="00686A54"/>
    <w:rsid w:val="00691034"/>
    <w:rsid w:val="006927F1"/>
    <w:rsid w:val="00694A4C"/>
    <w:rsid w:val="006A34C2"/>
    <w:rsid w:val="006A4771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5FB6"/>
    <w:rsid w:val="007679ED"/>
    <w:rsid w:val="00774775"/>
    <w:rsid w:val="00781562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E6630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21416"/>
    <w:rsid w:val="0082397A"/>
    <w:rsid w:val="008240B1"/>
    <w:rsid w:val="00835940"/>
    <w:rsid w:val="008408A6"/>
    <w:rsid w:val="00850335"/>
    <w:rsid w:val="008531C0"/>
    <w:rsid w:val="008534C5"/>
    <w:rsid w:val="008579C7"/>
    <w:rsid w:val="0086357A"/>
    <w:rsid w:val="00863F12"/>
    <w:rsid w:val="00875FC6"/>
    <w:rsid w:val="00877689"/>
    <w:rsid w:val="00880296"/>
    <w:rsid w:val="00880D88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71"/>
    <w:rsid w:val="008C6C96"/>
    <w:rsid w:val="008D289B"/>
    <w:rsid w:val="008D2B2D"/>
    <w:rsid w:val="008E2465"/>
    <w:rsid w:val="008E2F1B"/>
    <w:rsid w:val="008E4183"/>
    <w:rsid w:val="008F4D46"/>
    <w:rsid w:val="008F5868"/>
    <w:rsid w:val="008F5D55"/>
    <w:rsid w:val="008F79D4"/>
    <w:rsid w:val="00902380"/>
    <w:rsid w:val="00904BFA"/>
    <w:rsid w:val="00910499"/>
    <w:rsid w:val="00915A8C"/>
    <w:rsid w:val="00915EDC"/>
    <w:rsid w:val="0091732A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2C81"/>
    <w:rsid w:val="009D62AA"/>
    <w:rsid w:val="009D67E8"/>
    <w:rsid w:val="009E2FA3"/>
    <w:rsid w:val="009E6659"/>
    <w:rsid w:val="009F04BA"/>
    <w:rsid w:val="009F214E"/>
    <w:rsid w:val="00A00B8B"/>
    <w:rsid w:val="00A02E59"/>
    <w:rsid w:val="00A035A9"/>
    <w:rsid w:val="00A05053"/>
    <w:rsid w:val="00A050F7"/>
    <w:rsid w:val="00A115B9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43C9"/>
    <w:rsid w:val="00A774FD"/>
    <w:rsid w:val="00A77BA7"/>
    <w:rsid w:val="00A956F4"/>
    <w:rsid w:val="00AA24E2"/>
    <w:rsid w:val="00AA4FED"/>
    <w:rsid w:val="00AA7678"/>
    <w:rsid w:val="00AA76F5"/>
    <w:rsid w:val="00AB2589"/>
    <w:rsid w:val="00AB296F"/>
    <w:rsid w:val="00AB29CA"/>
    <w:rsid w:val="00AB4833"/>
    <w:rsid w:val="00AB61CF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1E47"/>
    <w:rsid w:val="00B22618"/>
    <w:rsid w:val="00B24395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42D4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87F20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3E65"/>
    <w:rsid w:val="00D85C1C"/>
    <w:rsid w:val="00D864DA"/>
    <w:rsid w:val="00D87617"/>
    <w:rsid w:val="00D9379A"/>
    <w:rsid w:val="00D94A89"/>
    <w:rsid w:val="00DA0076"/>
    <w:rsid w:val="00DA2CFD"/>
    <w:rsid w:val="00DB30DF"/>
    <w:rsid w:val="00DB40D0"/>
    <w:rsid w:val="00DB573E"/>
    <w:rsid w:val="00DC4BB5"/>
    <w:rsid w:val="00DC6A95"/>
    <w:rsid w:val="00DD0FDB"/>
    <w:rsid w:val="00DD1AA3"/>
    <w:rsid w:val="00DD1D6B"/>
    <w:rsid w:val="00DE1326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6B3E"/>
    <w:rsid w:val="00EC7E08"/>
    <w:rsid w:val="00ED0A59"/>
    <w:rsid w:val="00ED56D3"/>
    <w:rsid w:val="00ED7665"/>
    <w:rsid w:val="00EE0EEB"/>
    <w:rsid w:val="00EE4C63"/>
    <w:rsid w:val="00EE55C6"/>
    <w:rsid w:val="00EE637C"/>
    <w:rsid w:val="00EE7D6F"/>
    <w:rsid w:val="00EF2748"/>
    <w:rsid w:val="00EF6FAF"/>
    <w:rsid w:val="00EF704F"/>
    <w:rsid w:val="00F022FA"/>
    <w:rsid w:val="00F04A38"/>
    <w:rsid w:val="00F060A8"/>
    <w:rsid w:val="00F12B47"/>
    <w:rsid w:val="00F12F15"/>
    <w:rsid w:val="00F15E11"/>
    <w:rsid w:val="00F15E4F"/>
    <w:rsid w:val="00F222DF"/>
    <w:rsid w:val="00F2469E"/>
    <w:rsid w:val="00F26DB0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363B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9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4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5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6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8</Pages>
  <Words>934</Words>
  <Characters>532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38</cp:revision>
  <cp:lastPrinted>2025-04-06T17:31:00Z</cp:lastPrinted>
  <dcterms:created xsi:type="dcterms:W3CDTF">2025-04-01T05:16:00Z</dcterms:created>
  <dcterms:modified xsi:type="dcterms:W3CDTF">2025-04-06T17:33:00Z</dcterms:modified>
</cp:coreProperties>
</file>